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17ADF" w14:textId="77777777" w:rsidR="00311725" w:rsidRDefault="00245572">
      <w:pPr>
        <w:pStyle w:val="Title"/>
      </w:pPr>
      <w:r>
        <w:t>Codeboo</w:t>
      </w:r>
      <w:bookmarkStart w:id="0" w:name="_GoBack"/>
      <w:bookmarkEnd w:id="0"/>
      <w:r>
        <w:t>k for Beer_and_Brewery</w:t>
      </w:r>
    </w:p>
    <w:p w14:paraId="54717AE0" w14:textId="77777777" w:rsidR="00311725" w:rsidRDefault="00245572">
      <w:pPr>
        <w:pStyle w:val="Subtitle"/>
      </w:pPr>
      <w:r>
        <w:t>Autogenerated data summary from dataMaid</w:t>
      </w:r>
    </w:p>
    <w:p w14:paraId="6612935C" w14:textId="4B199918" w:rsidR="0031167D" w:rsidRPr="007675DA" w:rsidRDefault="0031167D" w:rsidP="00F808EF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7675DA">
        <w:rPr>
          <w:rFonts w:ascii="Arial" w:hAnsi="Arial" w:cs="Arial"/>
          <w:b/>
          <w:sz w:val="28"/>
          <w:szCs w:val="28"/>
        </w:rPr>
        <w:t>Description</w:t>
      </w:r>
      <w:r w:rsidR="00245572">
        <w:rPr>
          <w:rFonts w:ascii="Arial" w:hAnsi="Arial" w:cs="Arial"/>
          <w:b/>
          <w:sz w:val="28"/>
          <w:szCs w:val="28"/>
        </w:rPr>
        <w:t>:</w:t>
      </w:r>
    </w:p>
    <w:p w14:paraId="514D677B" w14:textId="75E40469" w:rsidR="0031167D" w:rsidRPr="007675DA" w:rsidRDefault="00340500" w:rsidP="00F808EF">
      <w:pPr>
        <w:spacing w:after="0"/>
        <w:jc w:val="center"/>
        <w:rPr>
          <w:rFonts w:ascii="Helvetica" w:hAnsi="Helvetica" w:cs="Times New Roman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dataset is a merge of t</w:t>
      </w:r>
      <w:r w:rsidR="0031167D" w:rsidRPr="007675DA">
        <w:rPr>
          <w:rFonts w:ascii="Arial" w:hAnsi="Arial" w:cs="Arial"/>
          <w:sz w:val="28"/>
          <w:szCs w:val="28"/>
        </w:rPr>
        <w:t xml:space="preserve">he Beers dataset </w:t>
      </w:r>
      <w:r>
        <w:rPr>
          <w:rFonts w:ascii="Arial" w:hAnsi="Arial" w:cs="Arial"/>
          <w:sz w:val="28"/>
          <w:szCs w:val="28"/>
        </w:rPr>
        <w:t xml:space="preserve">which </w:t>
      </w:r>
      <w:r w:rsidR="0031167D" w:rsidRPr="007675DA">
        <w:rPr>
          <w:rFonts w:ascii="Arial" w:hAnsi="Arial" w:cs="Arial"/>
          <w:sz w:val="28"/>
          <w:szCs w:val="28"/>
        </w:rPr>
        <w:t>contains a list of 2410 US craft beers and</w:t>
      </w:r>
      <w:r>
        <w:rPr>
          <w:rFonts w:ascii="Arial" w:hAnsi="Arial" w:cs="Arial"/>
          <w:sz w:val="28"/>
          <w:szCs w:val="28"/>
        </w:rPr>
        <w:t xml:space="preserve"> the</w:t>
      </w:r>
      <w:r w:rsidR="0031167D" w:rsidRPr="007675DA">
        <w:rPr>
          <w:rFonts w:ascii="Arial" w:hAnsi="Arial" w:cs="Arial"/>
          <w:sz w:val="28"/>
          <w:szCs w:val="28"/>
        </w:rPr>
        <w:t xml:space="preserve"> Breweries dataset</w:t>
      </w:r>
      <w:r>
        <w:rPr>
          <w:rFonts w:ascii="Arial" w:hAnsi="Arial" w:cs="Arial"/>
          <w:sz w:val="28"/>
          <w:szCs w:val="28"/>
        </w:rPr>
        <w:t xml:space="preserve"> which</w:t>
      </w:r>
      <w:r w:rsidR="0031167D" w:rsidRPr="007675DA">
        <w:rPr>
          <w:rFonts w:ascii="Arial" w:hAnsi="Arial" w:cs="Arial"/>
          <w:sz w:val="28"/>
          <w:szCs w:val="28"/>
        </w:rPr>
        <w:t xml:space="preserve"> contains 558 US breweries.</w:t>
      </w:r>
    </w:p>
    <w:p w14:paraId="2187A7B0" w14:textId="77777777" w:rsidR="0031167D" w:rsidRPr="00245572" w:rsidRDefault="0031167D" w:rsidP="001473E9">
      <w:pPr>
        <w:spacing w:after="0"/>
        <w:ind w:left="2160"/>
        <w:contextualSpacing/>
        <w:rPr>
          <w:rFonts w:ascii="Arial" w:hAnsi="Arial" w:cs="Arial"/>
          <w:b/>
          <w:sz w:val="28"/>
          <w:szCs w:val="28"/>
        </w:rPr>
      </w:pPr>
      <w:r w:rsidRPr="00245572">
        <w:rPr>
          <w:rFonts w:ascii="Arial" w:hAnsi="Arial" w:cs="Arial"/>
          <w:b/>
          <w:sz w:val="28"/>
          <w:szCs w:val="28"/>
        </w:rPr>
        <w:t>Beers.csv:</w:t>
      </w:r>
    </w:p>
    <w:p w14:paraId="586F145C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Name: Name of the beer.</w:t>
      </w:r>
    </w:p>
    <w:p w14:paraId="45D6BCAA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proofErr w:type="spellStart"/>
      <w:r w:rsidRPr="007B11E1">
        <w:rPr>
          <w:sz w:val="28"/>
        </w:rPr>
        <w:t>Beer_ID</w:t>
      </w:r>
      <w:proofErr w:type="spellEnd"/>
      <w:r w:rsidRPr="007B11E1">
        <w:rPr>
          <w:sz w:val="28"/>
        </w:rPr>
        <w:t>: Unique identifier of the beer.</w:t>
      </w:r>
    </w:p>
    <w:p w14:paraId="4D0C2821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ABV: Alcohol by volume of the beer.</w:t>
      </w:r>
    </w:p>
    <w:p w14:paraId="66822A8C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IBU: International Bitterness Units of the beer.</w:t>
      </w:r>
    </w:p>
    <w:p w14:paraId="67A2DCC0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proofErr w:type="spellStart"/>
      <w:r w:rsidRPr="007B11E1">
        <w:rPr>
          <w:sz w:val="28"/>
        </w:rPr>
        <w:t>Brewery_ID</w:t>
      </w:r>
      <w:proofErr w:type="spellEnd"/>
      <w:r w:rsidRPr="007B11E1">
        <w:rPr>
          <w:sz w:val="28"/>
        </w:rPr>
        <w:t>: Brewery id associated with the beer.</w:t>
      </w:r>
    </w:p>
    <w:p w14:paraId="666BEE6C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Style: Style of the beer.</w:t>
      </w:r>
    </w:p>
    <w:p w14:paraId="01DC0A9E" w14:textId="3E9BEA2A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Ounces: Ounces of beer.</w:t>
      </w:r>
    </w:p>
    <w:p w14:paraId="718FFA08" w14:textId="77777777" w:rsidR="0031167D" w:rsidRPr="00245572" w:rsidRDefault="0031167D" w:rsidP="001473E9">
      <w:pPr>
        <w:spacing w:after="0"/>
        <w:ind w:left="2160"/>
        <w:contextualSpacing/>
        <w:rPr>
          <w:rFonts w:ascii="Arial" w:hAnsi="Arial" w:cs="Arial"/>
          <w:b/>
          <w:sz w:val="28"/>
          <w:szCs w:val="28"/>
        </w:rPr>
      </w:pPr>
      <w:r w:rsidRPr="00245572">
        <w:rPr>
          <w:rFonts w:ascii="Arial" w:hAnsi="Arial" w:cs="Arial"/>
          <w:b/>
          <w:sz w:val="28"/>
          <w:szCs w:val="28"/>
        </w:rPr>
        <w:t>Breweries.csv:</w:t>
      </w:r>
    </w:p>
    <w:p w14:paraId="02B176BC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proofErr w:type="spellStart"/>
      <w:r w:rsidRPr="007B11E1">
        <w:rPr>
          <w:sz w:val="28"/>
        </w:rPr>
        <w:t>Brew_ID</w:t>
      </w:r>
      <w:proofErr w:type="spellEnd"/>
      <w:r w:rsidRPr="007B11E1">
        <w:rPr>
          <w:sz w:val="28"/>
        </w:rPr>
        <w:t>: Unique identifier of the brewery.</w:t>
      </w:r>
    </w:p>
    <w:p w14:paraId="32A2E85C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Name: Name of the brewery.</w:t>
      </w:r>
    </w:p>
    <w:p w14:paraId="04FE53D9" w14:textId="77777777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City: City where the brewery is located.</w:t>
      </w:r>
    </w:p>
    <w:p w14:paraId="4A9304FA" w14:textId="7F862A06" w:rsidR="0031167D" w:rsidRPr="007B11E1" w:rsidRDefault="0031167D" w:rsidP="001473E9">
      <w:pPr>
        <w:pStyle w:val="ListBullet"/>
        <w:tabs>
          <w:tab w:val="clear" w:pos="360"/>
          <w:tab w:val="num" w:pos="2880"/>
        </w:tabs>
        <w:ind w:left="2880"/>
        <w:rPr>
          <w:sz w:val="28"/>
        </w:rPr>
      </w:pPr>
      <w:r w:rsidRPr="007B11E1">
        <w:rPr>
          <w:sz w:val="28"/>
        </w:rPr>
        <w:t>State: U.S. State where the brewery is located.</w:t>
      </w:r>
    </w:p>
    <w:p w14:paraId="590718CC" w14:textId="77777777" w:rsidR="001473E9" w:rsidRPr="007675DA" w:rsidRDefault="001473E9" w:rsidP="002A3763">
      <w:pPr>
        <w:pStyle w:val="ListBullet"/>
        <w:numPr>
          <w:ilvl w:val="0"/>
          <w:numId w:val="0"/>
        </w:numPr>
        <w:pBdr>
          <w:bottom w:val="single" w:sz="4" w:space="1" w:color="auto"/>
        </w:pBdr>
      </w:pPr>
    </w:p>
    <w:p w14:paraId="54717AE2" w14:textId="31D81C07" w:rsidR="00311725" w:rsidRDefault="00245572" w:rsidP="001473E9">
      <w:pPr>
        <w:pStyle w:val="Heading1"/>
        <w:jc w:val="center"/>
      </w:pPr>
      <w:bookmarkStart w:id="1" w:name="data-report-overview"/>
      <w:bookmarkEnd w:id="1"/>
      <w:r>
        <w:t>Data report overview</w:t>
      </w:r>
      <w:r w:rsidR="002A3763">
        <w:t xml:space="preserve"> for </w:t>
      </w:r>
      <w:proofErr w:type="spellStart"/>
      <w:r w:rsidR="002A3763">
        <w:t>Beer_and_Brewery</w:t>
      </w:r>
      <w:proofErr w:type="spellEnd"/>
    </w:p>
    <w:p w14:paraId="54717AE3" w14:textId="77777777" w:rsidR="00311725" w:rsidRPr="00245572" w:rsidRDefault="00245572" w:rsidP="001473E9">
      <w:pPr>
        <w:pStyle w:val="FirstParagraph"/>
        <w:jc w:val="center"/>
        <w:rPr>
          <w:sz w:val="28"/>
        </w:rPr>
      </w:pPr>
      <w:r w:rsidRPr="00245572">
        <w:rPr>
          <w:sz w:val="28"/>
        </w:rPr>
        <w:t>The dataset examined has the following dimensions:</w:t>
      </w:r>
    </w:p>
    <w:tbl>
      <w:tblPr>
        <w:tblW w:w="2291" w:type="pct"/>
        <w:jc w:val="center"/>
        <w:tblLook w:val="07E0" w:firstRow="1" w:lastRow="1" w:firstColumn="1" w:lastColumn="1" w:noHBand="1" w:noVBand="1"/>
      </w:tblPr>
      <w:tblGrid>
        <w:gridCol w:w="3342"/>
        <w:gridCol w:w="1046"/>
      </w:tblGrid>
      <w:tr w:rsidR="00311725" w:rsidRPr="00245572" w14:paraId="54717AE6" w14:textId="77777777" w:rsidTr="001473E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E4" w14:textId="77777777" w:rsidR="00311725" w:rsidRPr="00245572" w:rsidRDefault="00245572" w:rsidP="001473E9">
            <w:pPr>
              <w:pStyle w:val="Compact"/>
              <w:jc w:val="center"/>
              <w:rPr>
                <w:sz w:val="28"/>
              </w:rPr>
            </w:pPr>
            <w:r w:rsidRPr="00245572">
              <w:rPr>
                <w:sz w:val="28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E5" w14:textId="77777777" w:rsidR="00311725" w:rsidRPr="00245572" w:rsidRDefault="00245572" w:rsidP="001473E9">
            <w:pPr>
              <w:pStyle w:val="Compact"/>
              <w:jc w:val="center"/>
              <w:rPr>
                <w:sz w:val="28"/>
              </w:rPr>
            </w:pPr>
            <w:r w:rsidRPr="00245572">
              <w:rPr>
                <w:sz w:val="28"/>
              </w:rPr>
              <w:t>Result</w:t>
            </w:r>
          </w:p>
        </w:tc>
      </w:tr>
      <w:tr w:rsidR="00311725" w:rsidRPr="00245572" w14:paraId="54717AE9" w14:textId="77777777" w:rsidTr="001473E9">
        <w:trPr>
          <w:jc w:val="center"/>
        </w:trPr>
        <w:tc>
          <w:tcPr>
            <w:tcW w:w="0" w:type="auto"/>
          </w:tcPr>
          <w:p w14:paraId="54717AE7" w14:textId="77777777" w:rsidR="00311725" w:rsidRPr="00245572" w:rsidRDefault="00245572" w:rsidP="001473E9">
            <w:pPr>
              <w:pStyle w:val="Compact"/>
              <w:jc w:val="center"/>
              <w:rPr>
                <w:sz w:val="28"/>
              </w:rPr>
            </w:pPr>
            <w:r w:rsidRPr="00245572">
              <w:rPr>
                <w:sz w:val="28"/>
              </w:rPr>
              <w:t>Number of observations</w:t>
            </w:r>
          </w:p>
        </w:tc>
        <w:tc>
          <w:tcPr>
            <w:tcW w:w="0" w:type="auto"/>
          </w:tcPr>
          <w:p w14:paraId="54717AE8" w14:textId="77777777" w:rsidR="00311725" w:rsidRPr="00245572" w:rsidRDefault="00245572" w:rsidP="001473E9">
            <w:pPr>
              <w:pStyle w:val="Compact"/>
              <w:jc w:val="center"/>
              <w:rPr>
                <w:sz w:val="28"/>
              </w:rPr>
            </w:pPr>
            <w:r w:rsidRPr="00245572">
              <w:rPr>
                <w:sz w:val="28"/>
              </w:rPr>
              <w:t>2410</w:t>
            </w:r>
          </w:p>
        </w:tc>
      </w:tr>
      <w:tr w:rsidR="00311725" w:rsidRPr="00245572" w14:paraId="54717AEC" w14:textId="77777777" w:rsidTr="001473E9">
        <w:trPr>
          <w:jc w:val="center"/>
        </w:trPr>
        <w:tc>
          <w:tcPr>
            <w:tcW w:w="0" w:type="auto"/>
          </w:tcPr>
          <w:p w14:paraId="54717AEA" w14:textId="77777777" w:rsidR="00311725" w:rsidRPr="00245572" w:rsidRDefault="00245572" w:rsidP="001473E9">
            <w:pPr>
              <w:pStyle w:val="Compact"/>
              <w:jc w:val="center"/>
              <w:rPr>
                <w:sz w:val="28"/>
              </w:rPr>
            </w:pPr>
            <w:r w:rsidRPr="00245572">
              <w:rPr>
                <w:sz w:val="28"/>
              </w:rPr>
              <w:t>Number of variables</w:t>
            </w:r>
          </w:p>
        </w:tc>
        <w:tc>
          <w:tcPr>
            <w:tcW w:w="0" w:type="auto"/>
          </w:tcPr>
          <w:p w14:paraId="54717AEB" w14:textId="77777777" w:rsidR="00311725" w:rsidRPr="00245572" w:rsidRDefault="00245572" w:rsidP="001473E9">
            <w:pPr>
              <w:pStyle w:val="Compact"/>
              <w:jc w:val="center"/>
              <w:rPr>
                <w:sz w:val="28"/>
              </w:rPr>
            </w:pPr>
            <w:r w:rsidRPr="00245572">
              <w:rPr>
                <w:sz w:val="28"/>
              </w:rPr>
              <w:t>10</w:t>
            </w:r>
          </w:p>
        </w:tc>
      </w:tr>
    </w:tbl>
    <w:p w14:paraId="4691625E" w14:textId="14DA7A42" w:rsidR="002A3763" w:rsidRDefault="002A3763" w:rsidP="001473E9">
      <w:pPr>
        <w:pStyle w:val="Heading1"/>
        <w:jc w:val="center"/>
      </w:pPr>
      <w:bookmarkStart w:id="2" w:name="codebook-summary-table"/>
      <w:bookmarkEnd w:id="2"/>
    </w:p>
    <w:p w14:paraId="1C90F8D1" w14:textId="00A61E4E" w:rsidR="007B11E1" w:rsidRDefault="007B11E1" w:rsidP="007B11E1">
      <w:pPr>
        <w:pStyle w:val="BodyText"/>
      </w:pPr>
    </w:p>
    <w:p w14:paraId="7FE54889" w14:textId="77777777" w:rsidR="007B11E1" w:rsidRPr="007B11E1" w:rsidRDefault="007B11E1" w:rsidP="007B11E1">
      <w:pPr>
        <w:pStyle w:val="BodyText"/>
      </w:pPr>
    </w:p>
    <w:p w14:paraId="54717AED" w14:textId="66C8F5FA" w:rsidR="00311725" w:rsidRDefault="00245572" w:rsidP="001473E9">
      <w:pPr>
        <w:pStyle w:val="Heading1"/>
        <w:jc w:val="center"/>
      </w:pPr>
      <w:r>
        <w:lastRenderedPageBreak/>
        <w:t>C</w:t>
      </w:r>
      <w:r>
        <w:t>odebook summary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958"/>
        <w:gridCol w:w="1822"/>
        <w:gridCol w:w="1471"/>
        <w:gridCol w:w="2272"/>
        <w:gridCol w:w="1313"/>
        <w:gridCol w:w="1740"/>
      </w:tblGrid>
      <w:tr w:rsidR="00311725" w14:paraId="54717A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EE" w14:textId="77777777" w:rsidR="00311725" w:rsidRDefault="00245572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EF" w14:textId="77777777" w:rsidR="00311725" w:rsidRDefault="00245572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F0" w14:textId="77777777" w:rsidR="00311725" w:rsidRDefault="00245572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F1" w14:textId="77777777" w:rsidR="00311725" w:rsidRDefault="00245572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F2" w14:textId="77777777" w:rsidR="00311725" w:rsidRDefault="00245572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AF3" w14:textId="77777777" w:rsidR="00311725" w:rsidRDefault="00245572">
            <w:pPr>
              <w:pStyle w:val="Compact"/>
            </w:pPr>
            <w:r>
              <w:t>Description</w:t>
            </w:r>
          </w:p>
        </w:tc>
      </w:tr>
      <w:tr w:rsidR="00311725" w14:paraId="54717AFB" w14:textId="77777777">
        <w:tc>
          <w:tcPr>
            <w:tcW w:w="0" w:type="auto"/>
          </w:tcPr>
          <w:p w14:paraId="54717AF5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AF6" w14:textId="77777777" w:rsidR="00311725" w:rsidRDefault="00245572">
            <w:pPr>
              <w:pStyle w:val="Compact"/>
            </w:pPr>
            <w:hyperlink w:anchor="brewery_id">
              <w:r>
                <w:rPr>
                  <w:rStyle w:val="Hyperlink"/>
                  <w:b/>
                </w:rPr>
                <w:t>Brewery_id</w:t>
              </w:r>
            </w:hyperlink>
          </w:p>
        </w:tc>
        <w:tc>
          <w:tcPr>
            <w:tcW w:w="0" w:type="auto"/>
          </w:tcPr>
          <w:p w14:paraId="54717AF7" w14:textId="77777777" w:rsidR="00311725" w:rsidRDefault="00245572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4717AF8" w14:textId="77777777" w:rsidR="00311725" w:rsidRDefault="00245572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14:paraId="54717AF9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AFA" w14:textId="77777777" w:rsidR="00311725" w:rsidRDefault="00311725">
            <w:pPr>
              <w:pStyle w:val="Compact"/>
            </w:pPr>
          </w:p>
        </w:tc>
      </w:tr>
      <w:tr w:rsidR="00311725" w14:paraId="54717B02" w14:textId="77777777">
        <w:tc>
          <w:tcPr>
            <w:tcW w:w="0" w:type="auto"/>
          </w:tcPr>
          <w:p w14:paraId="54717AFC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AFD" w14:textId="77777777" w:rsidR="00311725" w:rsidRDefault="00245572">
            <w:pPr>
              <w:pStyle w:val="Compact"/>
            </w:pPr>
            <w:hyperlink w:anchor="beer">
              <w:r>
                <w:rPr>
                  <w:rStyle w:val="Hyperlink"/>
                  <w:b/>
                </w:rPr>
                <w:t>Beer</w:t>
              </w:r>
            </w:hyperlink>
          </w:p>
        </w:tc>
        <w:tc>
          <w:tcPr>
            <w:tcW w:w="0" w:type="auto"/>
          </w:tcPr>
          <w:p w14:paraId="54717AFE" w14:textId="77777777" w:rsidR="00311725" w:rsidRDefault="00245572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54717AFF" w14:textId="77777777" w:rsidR="00311725" w:rsidRDefault="00245572">
            <w:pPr>
              <w:pStyle w:val="Compact"/>
              <w:jc w:val="right"/>
            </w:pPr>
            <w:r>
              <w:t>2305</w:t>
            </w:r>
          </w:p>
        </w:tc>
        <w:tc>
          <w:tcPr>
            <w:tcW w:w="0" w:type="auto"/>
          </w:tcPr>
          <w:p w14:paraId="54717B00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B01" w14:textId="77777777" w:rsidR="00311725" w:rsidRDefault="00311725">
            <w:pPr>
              <w:pStyle w:val="Compact"/>
            </w:pPr>
          </w:p>
        </w:tc>
      </w:tr>
      <w:tr w:rsidR="00311725" w14:paraId="54717B09" w14:textId="77777777">
        <w:tc>
          <w:tcPr>
            <w:tcW w:w="0" w:type="auto"/>
          </w:tcPr>
          <w:p w14:paraId="54717B03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04" w14:textId="77777777" w:rsidR="00311725" w:rsidRDefault="00245572">
            <w:pPr>
              <w:pStyle w:val="Compact"/>
            </w:pPr>
            <w:hyperlink w:anchor="beer_id">
              <w:r>
                <w:rPr>
                  <w:rStyle w:val="Hyperlink"/>
                  <w:b/>
                </w:rPr>
                <w:t>Beer_ID</w:t>
              </w:r>
            </w:hyperlink>
          </w:p>
        </w:tc>
        <w:tc>
          <w:tcPr>
            <w:tcW w:w="0" w:type="auto"/>
          </w:tcPr>
          <w:p w14:paraId="54717B05" w14:textId="77777777" w:rsidR="00311725" w:rsidRDefault="00245572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4717B06" w14:textId="77777777" w:rsidR="00311725" w:rsidRDefault="00245572">
            <w:pPr>
              <w:pStyle w:val="Compact"/>
              <w:jc w:val="right"/>
            </w:pPr>
            <w:r>
              <w:t>2410</w:t>
            </w:r>
          </w:p>
        </w:tc>
        <w:tc>
          <w:tcPr>
            <w:tcW w:w="0" w:type="auto"/>
          </w:tcPr>
          <w:p w14:paraId="54717B07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B08" w14:textId="77777777" w:rsidR="00311725" w:rsidRDefault="00311725">
            <w:pPr>
              <w:pStyle w:val="Compact"/>
            </w:pPr>
          </w:p>
        </w:tc>
      </w:tr>
      <w:tr w:rsidR="00311725" w14:paraId="54717B10" w14:textId="77777777">
        <w:tc>
          <w:tcPr>
            <w:tcW w:w="0" w:type="auto"/>
          </w:tcPr>
          <w:p w14:paraId="54717B0A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0B" w14:textId="77777777" w:rsidR="00311725" w:rsidRDefault="00245572">
            <w:pPr>
              <w:pStyle w:val="Compact"/>
            </w:pPr>
            <w:hyperlink w:anchor="abv">
              <w:r>
                <w:rPr>
                  <w:rStyle w:val="Hyperlink"/>
                  <w:b/>
                </w:rPr>
                <w:t>ABV</w:t>
              </w:r>
            </w:hyperlink>
          </w:p>
        </w:tc>
        <w:tc>
          <w:tcPr>
            <w:tcW w:w="0" w:type="auto"/>
          </w:tcPr>
          <w:p w14:paraId="54717B0C" w14:textId="77777777" w:rsidR="00311725" w:rsidRDefault="0024557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4717B0D" w14:textId="77777777" w:rsidR="00311725" w:rsidRDefault="00245572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54717B0E" w14:textId="77777777" w:rsidR="00311725" w:rsidRDefault="00245572">
            <w:pPr>
              <w:pStyle w:val="Compact"/>
              <w:jc w:val="center"/>
            </w:pPr>
            <w:r>
              <w:t>2.57 %</w:t>
            </w:r>
          </w:p>
        </w:tc>
        <w:tc>
          <w:tcPr>
            <w:tcW w:w="0" w:type="auto"/>
          </w:tcPr>
          <w:p w14:paraId="54717B0F" w14:textId="77777777" w:rsidR="00311725" w:rsidRDefault="00311725">
            <w:pPr>
              <w:pStyle w:val="Compact"/>
            </w:pPr>
          </w:p>
        </w:tc>
      </w:tr>
      <w:tr w:rsidR="00311725" w14:paraId="54717B17" w14:textId="77777777">
        <w:tc>
          <w:tcPr>
            <w:tcW w:w="0" w:type="auto"/>
          </w:tcPr>
          <w:p w14:paraId="54717B11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12" w14:textId="77777777" w:rsidR="00311725" w:rsidRDefault="00245572">
            <w:pPr>
              <w:pStyle w:val="Compact"/>
            </w:pPr>
            <w:hyperlink w:anchor="ibu">
              <w:r>
                <w:rPr>
                  <w:rStyle w:val="Hyperlink"/>
                  <w:b/>
                </w:rPr>
                <w:t>IBU</w:t>
              </w:r>
            </w:hyperlink>
          </w:p>
        </w:tc>
        <w:tc>
          <w:tcPr>
            <w:tcW w:w="0" w:type="auto"/>
          </w:tcPr>
          <w:p w14:paraId="54717B13" w14:textId="77777777" w:rsidR="00311725" w:rsidRDefault="00245572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4717B14" w14:textId="77777777" w:rsidR="00311725" w:rsidRDefault="00245572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54717B15" w14:textId="77777777" w:rsidR="00311725" w:rsidRDefault="00245572">
            <w:pPr>
              <w:pStyle w:val="Compact"/>
              <w:jc w:val="center"/>
            </w:pPr>
            <w:r>
              <w:t>41.70 %</w:t>
            </w:r>
          </w:p>
        </w:tc>
        <w:tc>
          <w:tcPr>
            <w:tcW w:w="0" w:type="auto"/>
          </w:tcPr>
          <w:p w14:paraId="54717B16" w14:textId="77777777" w:rsidR="00311725" w:rsidRDefault="00311725">
            <w:pPr>
              <w:pStyle w:val="Compact"/>
            </w:pPr>
          </w:p>
        </w:tc>
      </w:tr>
      <w:tr w:rsidR="00311725" w14:paraId="54717B1E" w14:textId="77777777">
        <w:tc>
          <w:tcPr>
            <w:tcW w:w="0" w:type="auto"/>
          </w:tcPr>
          <w:p w14:paraId="54717B18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19" w14:textId="77777777" w:rsidR="00311725" w:rsidRDefault="00245572">
            <w:pPr>
              <w:pStyle w:val="Compact"/>
            </w:pPr>
            <w:hyperlink w:anchor="style">
              <w:r>
                <w:rPr>
                  <w:rStyle w:val="Hyperlink"/>
                  <w:b/>
                </w:rPr>
                <w:t>Style</w:t>
              </w:r>
            </w:hyperlink>
          </w:p>
        </w:tc>
        <w:tc>
          <w:tcPr>
            <w:tcW w:w="0" w:type="auto"/>
          </w:tcPr>
          <w:p w14:paraId="54717B1A" w14:textId="77777777" w:rsidR="00311725" w:rsidRDefault="00245572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54717B1B" w14:textId="77777777" w:rsidR="00311725" w:rsidRDefault="00245572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54717B1C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B1D" w14:textId="77777777" w:rsidR="00311725" w:rsidRDefault="00311725">
            <w:pPr>
              <w:pStyle w:val="Compact"/>
            </w:pPr>
          </w:p>
        </w:tc>
      </w:tr>
      <w:tr w:rsidR="00311725" w14:paraId="54717B25" w14:textId="77777777">
        <w:tc>
          <w:tcPr>
            <w:tcW w:w="0" w:type="auto"/>
          </w:tcPr>
          <w:p w14:paraId="54717B1F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20" w14:textId="77777777" w:rsidR="00311725" w:rsidRDefault="00245572">
            <w:pPr>
              <w:pStyle w:val="Compact"/>
            </w:pPr>
            <w:hyperlink w:anchor="ounces">
              <w:r>
                <w:rPr>
                  <w:rStyle w:val="Hyperlink"/>
                  <w:b/>
                </w:rPr>
                <w:t>Ounces</w:t>
              </w:r>
            </w:hyperlink>
          </w:p>
        </w:tc>
        <w:tc>
          <w:tcPr>
            <w:tcW w:w="0" w:type="auto"/>
          </w:tcPr>
          <w:p w14:paraId="54717B21" w14:textId="77777777" w:rsidR="00311725" w:rsidRDefault="00245572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54717B22" w14:textId="77777777" w:rsidR="00311725" w:rsidRDefault="0024557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717B23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B24" w14:textId="77777777" w:rsidR="00311725" w:rsidRDefault="00311725">
            <w:pPr>
              <w:pStyle w:val="Compact"/>
            </w:pPr>
          </w:p>
        </w:tc>
      </w:tr>
      <w:tr w:rsidR="00311725" w14:paraId="54717B2C" w14:textId="77777777">
        <w:tc>
          <w:tcPr>
            <w:tcW w:w="0" w:type="auto"/>
          </w:tcPr>
          <w:p w14:paraId="54717B26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27" w14:textId="77777777" w:rsidR="00311725" w:rsidRDefault="00245572">
            <w:pPr>
              <w:pStyle w:val="Compact"/>
            </w:pPr>
            <w:hyperlink w:anchor="brewery">
              <w:r>
                <w:rPr>
                  <w:rStyle w:val="Hyperlink"/>
                  <w:b/>
                </w:rPr>
                <w:t>Brewery</w:t>
              </w:r>
            </w:hyperlink>
          </w:p>
        </w:tc>
        <w:tc>
          <w:tcPr>
            <w:tcW w:w="0" w:type="auto"/>
          </w:tcPr>
          <w:p w14:paraId="54717B28" w14:textId="77777777" w:rsidR="00311725" w:rsidRDefault="00245572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54717B29" w14:textId="77777777" w:rsidR="00311725" w:rsidRDefault="00245572">
            <w:pPr>
              <w:pStyle w:val="Compact"/>
              <w:jc w:val="right"/>
            </w:pPr>
            <w:r>
              <w:t>551</w:t>
            </w:r>
          </w:p>
        </w:tc>
        <w:tc>
          <w:tcPr>
            <w:tcW w:w="0" w:type="auto"/>
          </w:tcPr>
          <w:p w14:paraId="54717B2A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B2B" w14:textId="77777777" w:rsidR="00311725" w:rsidRDefault="00311725">
            <w:pPr>
              <w:pStyle w:val="Compact"/>
            </w:pPr>
          </w:p>
        </w:tc>
      </w:tr>
      <w:tr w:rsidR="00311725" w14:paraId="54717B33" w14:textId="77777777">
        <w:tc>
          <w:tcPr>
            <w:tcW w:w="0" w:type="auto"/>
          </w:tcPr>
          <w:p w14:paraId="54717B2D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2E" w14:textId="77777777" w:rsidR="00311725" w:rsidRDefault="00245572">
            <w:pPr>
              <w:pStyle w:val="Compact"/>
            </w:pPr>
            <w:hyperlink w:anchor="city">
              <w:r>
                <w:rPr>
                  <w:rStyle w:val="Hyperlink"/>
                  <w:b/>
                </w:rPr>
                <w:t>City</w:t>
              </w:r>
            </w:hyperlink>
          </w:p>
        </w:tc>
        <w:tc>
          <w:tcPr>
            <w:tcW w:w="0" w:type="auto"/>
          </w:tcPr>
          <w:p w14:paraId="54717B2F" w14:textId="77777777" w:rsidR="00311725" w:rsidRDefault="00245572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54717B30" w14:textId="77777777" w:rsidR="00311725" w:rsidRDefault="00245572">
            <w:pPr>
              <w:pStyle w:val="Compact"/>
              <w:jc w:val="right"/>
            </w:pPr>
            <w:r>
              <w:t>384</w:t>
            </w:r>
          </w:p>
        </w:tc>
        <w:tc>
          <w:tcPr>
            <w:tcW w:w="0" w:type="auto"/>
          </w:tcPr>
          <w:p w14:paraId="54717B31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B32" w14:textId="77777777" w:rsidR="00311725" w:rsidRDefault="00311725">
            <w:pPr>
              <w:pStyle w:val="Compact"/>
            </w:pPr>
          </w:p>
        </w:tc>
      </w:tr>
      <w:tr w:rsidR="00311725" w14:paraId="54717B3A" w14:textId="77777777">
        <w:tc>
          <w:tcPr>
            <w:tcW w:w="0" w:type="auto"/>
          </w:tcPr>
          <w:p w14:paraId="54717B34" w14:textId="77777777" w:rsidR="00311725" w:rsidRDefault="00311725">
            <w:pPr>
              <w:pStyle w:val="Compact"/>
            </w:pPr>
          </w:p>
        </w:tc>
        <w:tc>
          <w:tcPr>
            <w:tcW w:w="0" w:type="auto"/>
          </w:tcPr>
          <w:p w14:paraId="54717B35" w14:textId="77777777" w:rsidR="00311725" w:rsidRDefault="00245572">
            <w:pPr>
              <w:pStyle w:val="Compact"/>
            </w:pPr>
            <w:hyperlink w:anchor="state">
              <w:r>
                <w:rPr>
                  <w:rStyle w:val="Hyperlink"/>
                  <w:b/>
                </w:rPr>
                <w:t>State</w:t>
              </w:r>
            </w:hyperlink>
          </w:p>
        </w:tc>
        <w:tc>
          <w:tcPr>
            <w:tcW w:w="0" w:type="auto"/>
          </w:tcPr>
          <w:p w14:paraId="54717B36" w14:textId="77777777" w:rsidR="00311725" w:rsidRDefault="00245572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54717B37" w14:textId="77777777" w:rsidR="00311725" w:rsidRDefault="00245572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54717B38" w14:textId="77777777" w:rsidR="00311725" w:rsidRDefault="0024557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717B39" w14:textId="77777777" w:rsidR="00311725" w:rsidRDefault="00311725">
            <w:pPr>
              <w:pStyle w:val="Compact"/>
            </w:pPr>
          </w:p>
        </w:tc>
      </w:tr>
    </w:tbl>
    <w:p w14:paraId="54717B3B" w14:textId="77777777" w:rsidR="00311725" w:rsidRDefault="00245572" w:rsidP="00245572">
      <w:pPr>
        <w:pStyle w:val="Heading1"/>
        <w:jc w:val="center"/>
      </w:pPr>
      <w:bookmarkStart w:id="3" w:name="variable-list"/>
      <w:bookmarkEnd w:id="3"/>
      <w:r>
        <w:t>Variable list</w:t>
      </w:r>
    </w:p>
    <w:p w14:paraId="54717B3C" w14:textId="77777777" w:rsidR="00311725" w:rsidRDefault="00245572" w:rsidP="00245572">
      <w:pPr>
        <w:pStyle w:val="Heading2"/>
        <w:jc w:val="center"/>
      </w:pPr>
      <w:bookmarkStart w:id="4" w:name="brewery_id"/>
      <w:bookmarkEnd w:id="4"/>
      <w:r>
        <w:t>Brewery_id</w:t>
      </w:r>
    </w:p>
    <w:tbl>
      <w:tblPr>
        <w:tblW w:w="2430" w:type="pct"/>
        <w:jc w:val="center"/>
        <w:tblLook w:val="07E0" w:firstRow="1" w:lastRow="1" w:firstColumn="1" w:lastColumn="1" w:noHBand="1" w:noVBand="1"/>
      </w:tblPr>
      <w:tblGrid>
        <w:gridCol w:w="3439"/>
        <w:gridCol w:w="1215"/>
      </w:tblGrid>
      <w:tr w:rsidR="00311725" w14:paraId="54717B3F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3D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3E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42" w14:textId="77777777" w:rsidTr="00245572">
        <w:trPr>
          <w:jc w:val="center"/>
        </w:trPr>
        <w:tc>
          <w:tcPr>
            <w:tcW w:w="0" w:type="auto"/>
          </w:tcPr>
          <w:p w14:paraId="54717B40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41" w14:textId="77777777" w:rsidR="00311725" w:rsidRDefault="00245572" w:rsidP="00245572">
            <w:pPr>
              <w:pStyle w:val="Compact"/>
              <w:jc w:val="center"/>
            </w:pPr>
            <w:r>
              <w:t>integer</w:t>
            </w:r>
          </w:p>
        </w:tc>
      </w:tr>
      <w:tr w:rsidR="00311725" w14:paraId="54717B45" w14:textId="77777777" w:rsidTr="00245572">
        <w:trPr>
          <w:jc w:val="center"/>
        </w:trPr>
        <w:tc>
          <w:tcPr>
            <w:tcW w:w="0" w:type="auto"/>
          </w:tcPr>
          <w:p w14:paraId="54717B43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44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B48" w14:textId="77777777" w:rsidTr="00245572">
        <w:trPr>
          <w:jc w:val="center"/>
        </w:trPr>
        <w:tc>
          <w:tcPr>
            <w:tcW w:w="0" w:type="auto"/>
          </w:tcPr>
          <w:p w14:paraId="54717B46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47" w14:textId="77777777" w:rsidR="00311725" w:rsidRDefault="00245572" w:rsidP="00245572">
            <w:pPr>
              <w:pStyle w:val="Compact"/>
              <w:jc w:val="center"/>
            </w:pPr>
            <w:r>
              <w:t>558</w:t>
            </w:r>
          </w:p>
        </w:tc>
      </w:tr>
    </w:tbl>
    <w:p w14:paraId="54717B53" w14:textId="77777777" w:rsidR="00311725" w:rsidRDefault="00245572" w:rsidP="00245572">
      <w:pPr>
        <w:jc w:val="center"/>
      </w:pPr>
      <w:r>
        <w:pict w14:anchorId="54717C1B">
          <v:rect id="_x0000_i1025" style="width:0;height:1.5pt" o:hralign="center" o:hrstd="t" o:hr="t"/>
        </w:pict>
      </w:r>
    </w:p>
    <w:p w14:paraId="54717B54" w14:textId="77777777" w:rsidR="00311725" w:rsidRDefault="00245572" w:rsidP="00245572">
      <w:pPr>
        <w:pStyle w:val="Heading2"/>
        <w:jc w:val="center"/>
      </w:pPr>
      <w:bookmarkStart w:id="5" w:name="beer"/>
      <w:bookmarkEnd w:id="5"/>
      <w:r>
        <w:t>Beer</w:t>
      </w:r>
    </w:p>
    <w:tbl>
      <w:tblPr>
        <w:tblW w:w="3125" w:type="pct"/>
        <w:jc w:val="center"/>
        <w:tblLook w:val="07E0" w:firstRow="1" w:lastRow="1" w:firstColumn="1" w:lastColumn="1" w:noHBand="1" w:noVBand="1"/>
      </w:tblPr>
      <w:tblGrid>
        <w:gridCol w:w="3378"/>
        <w:gridCol w:w="2607"/>
      </w:tblGrid>
      <w:tr w:rsidR="00311725" w14:paraId="54717B57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55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56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5A" w14:textId="77777777" w:rsidTr="00245572">
        <w:trPr>
          <w:jc w:val="center"/>
        </w:trPr>
        <w:tc>
          <w:tcPr>
            <w:tcW w:w="0" w:type="auto"/>
          </w:tcPr>
          <w:p w14:paraId="54717B58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59" w14:textId="77777777" w:rsidR="00311725" w:rsidRDefault="00245572" w:rsidP="00245572">
            <w:pPr>
              <w:pStyle w:val="Compact"/>
              <w:jc w:val="center"/>
            </w:pPr>
            <w:r>
              <w:t>character</w:t>
            </w:r>
          </w:p>
        </w:tc>
      </w:tr>
      <w:tr w:rsidR="00311725" w14:paraId="54717B5D" w14:textId="77777777" w:rsidTr="00245572">
        <w:trPr>
          <w:jc w:val="center"/>
        </w:trPr>
        <w:tc>
          <w:tcPr>
            <w:tcW w:w="0" w:type="auto"/>
          </w:tcPr>
          <w:p w14:paraId="54717B5B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5C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B60" w14:textId="77777777" w:rsidTr="00245572">
        <w:trPr>
          <w:jc w:val="center"/>
        </w:trPr>
        <w:tc>
          <w:tcPr>
            <w:tcW w:w="0" w:type="auto"/>
          </w:tcPr>
          <w:p w14:paraId="54717B5E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5F" w14:textId="77777777" w:rsidR="00311725" w:rsidRDefault="00245572" w:rsidP="00245572">
            <w:pPr>
              <w:pStyle w:val="Compact"/>
              <w:jc w:val="center"/>
            </w:pPr>
            <w:r>
              <w:t>2305</w:t>
            </w:r>
          </w:p>
        </w:tc>
      </w:tr>
      <w:tr w:rsidR="00311725" w14:paraId="54717B63" w14:textId="77777777" w:rsidTr="00245572">
        <w:trPr>
          <w:jc w:val="center"/>
        </w:trPr>
        <w:tc>
          <w:tcPr>
            <w:tcW w:w="0" w:type="auto"/>
          </w:tcPr>
          <w:p w14:paraId="54717B61" w14:textId="77777777" w:rsidR="00311725" w:rsidRDefault="00245572" w:rsidP="00245572">
            <w:pPr>
              <w:pStyle w:val="Compact"/>
              <w:jc w:val="center"/>
            </w:pPr>
            <w:r>
              <w:t>Mode</w:t>
            </w:r>
          </w:p>
        </w:tc>
        <w:tc>
          <w:tcPr>
            <w:tcW w:w="0" w:type="auto"/>
          </w:tcPr>
          <w:p w14:paraId="54717B62" w14:textId="77777777" w:rsidR="00311725" w:rsidRDefault="00245572" w:rsidP="00245572">
            <w:pPr>
              <w:pStyle w:val="Compact"/>
              <w:jc w:val="center"/>
            </w:pPr>
            <w:r>
              <w:t>“Nonstop Hef Hop”</w:t>
            </w:r>
          </w:p>
        </w:tc>
      </w:tr>
    </w:tbl>
    <w:p w14:paraId="54717B66" w14:textId="77777777" w:rsidR="00311725" w:rsidRDefault="00245572" w:rsidP="00245572">
      <w:pPr>
        <w:jc w:val="center"/>
      </w:pPr>
      <w:r>
        <w:pict w14:anchorId="54717C1E">
          <v:rect id="_x0000_i1026" style="width:0;height:1.5pt" o:hralign="center" o:hrstd="t" o:hr="t"/>
        </w:pict>
      </w:r>
    </w:p>
    <w:p w14:paraId="54717B67" w14:textId="77777777" w:rsidR="00311725" w:rsidRDefault="00245572" w:rsidP="00245572">
      <w:pPr>
        <w:pStyle w:val="Heading2"/>
        <w:jc w:val="center"/>
      </w:pPr>
      <w:bookmarkStart w:id="6" w:name="beer_id"/>
      <w:bookmarkEnd w:id="6"/>
      <w:r>
        <w:t>Beer_ID</w:t>
      </w:r>
    </w:p>
    <w:tbl>
      <w:tblPr>
        <w:tblW w:w="2986" w:type="pct"/>
        <w:jc w:val="center"/>
        <w:tblLook w:val="07E0" w:firstRow="1" w:lastRow="1" w:firstColumn="1" w:lastColumn="1" w:noHBand="1" w:noVBand="1"/>
      </w:tblPr>
      <w:tblGrid>
        <w:gridCol w:w="4226"/>
        <w:gridCol w:w="1493"/>
      </w:tblGrid>
      <w:tr w:rsidR="00311725" w14:paraId="54717B6A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68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69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6D" w14:textId="77777777" w:rsidTr="00245572">
        <w:trPr>
          <w:jc w:val="center"/>
        </w:trPr>
        <w:tc>
          <w:tcPr>
            <w:tcW w:w="0" w:type="auto"/>
          </w:tcPr>
          <w:p w14:paraId="54717B6B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6C" w14:textId="77777777" w:rsidR="00311725" w:rsidRDefault="00245572" w:rsidP="00245572">
            <w:pPr>
              <w:pStyle w:val="Compact"/>
              <w:jc w:val="center"/>
            </w:pPr>
            <w:r>
              <w:t>integer</w:t>
            </w:r>
          </w:p>
        </w:tc>
      </w:tr>
      <w:tr w:rsidR="00311725" w14:paraId="54717B70" w14:textId="77777777" w:rsidTr="00245572">
        <w:trPr>
          <w:jc w:val="center"/>
        </w:trPr>
        <w:tc>
          <w:tcPr>
            <w:tcW w:w="0" w:type="auto"/>
          </w:tcPr>
          <w:p w14:paraId="54717B6E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6F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B73" w14:textId="77777777" w:rsidTr="00245572">
        <w:trPr>
          <w:jc w:val="center"/>
        </w:trPr>
        <w:tc>
          <w:tcPr>
            <w:tcW w:w="0" w:type="auto"/>
          </w:tcPr>
          <w:p w14:paraId="54717B71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72" w14:textId="77777777" w:rsidR="00311725" w:rsidRDefault="00245572" w:rsidP="00245572">
            <w:pPr>
              <w:pStyle w:val="Compact"/>
              <w:jc w:val="center"/>
            </w:pPr>
            <w:r>
              <w:t>2410</w:t>
            </w:r>
          </w:p>
        </w:tc>
      </w:tr>
    </w:tbl>
    <w:p w14:paraId="54717B7E" w14:textId="77777777" w:rsidR="00311725" w:rsidRDefault="00245572" w:rsidP="00245572">
      <w:pPr>
        <w:jc w:val="center"/>
      </w:pPr>
      <w:r>
        <w:pict w14:anchorId="54717C21">
          <v:rect id="_x0000_i1027" style="width:0;height:1.5pt" o:hralign="center" o:hrstd="t" o:hr="t"/>
        </w:pict>
      </w:r>
    </w:p>
    <w:p w14:paraId="54717B7F" w14:textId="77777777" w:rsidR="00311725" w:rsidRDefault="00245572" w:rsidP="00245572">
      <w:pPr>
        <w:pStyle w:val="Heading2"/>
        <w:jc w:val="center"/>
      </w:pPr>
      <w:bookmarkStart w:id="7" w:name="abv"/>
      <w:bookmarkEnd w:id="7"/>
      <w:r>
        <w:lastRenderedPageBreak/>
        <w:t>ABV</w:t>
      </w:r>
    </w:p>
    <w:tbl>
      <w:tblPr>
        <w:tblW w:w="2708" w:type="pct"/>
        <w:jc w:val="center"/>
        <w:tblLook w:val="07E0" w:firstRow="1" w:lastRow="1" w:firstColumn="1" w:lastColumn="1" w:noHBand="1" w:noVBand="1"/>
      </w:tblPr>
      <w:tblGrid>
        <w:gridCol w:w="3425"/>
        <w:gridCol w:w="1761"/>
      </w:tblGrid>
      <w:tr w:rsidR="00311725" w14:paraId="54717B82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80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81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85" w14:textId="77777777" w:rsidTr="00245572">
        <w:trPr>
          <w:jc w:val="center"/>
        </w:trPr>
        <w:tc>
          <w:tcPr>
            <w:tcW w:w="0" w:type="auto"/>
          </w:tcPr>
          <w:p w14:paraId="54717B83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84" w14:textId="77777777" w:rsidR="00311725" w:rsidRDefault="00245572" w:rsidP="00245572">
            <w:pPr>
              <w:pStyle w:val="Compact"/>
              <w:jc w:val="center"/>
            </w:pPr>
            <w:r>
              <w:t>numeric</w:t>
            </w:r>
          </w:p>
        </w:tc>
      </w:tr>
      <w:tr w:rsidR="00311725" w14:paraId="54717B88" w14:textId="77777777" w:rsidTr="00245572">
        <w:trPr>
          <w:jc w:val="center"/>
        </w:trPr>
        <w:tc>
          <w:tcPr>
            <w:tcW w:w="0" w:type="auto"/>
          </w:tcPr>
          <w:p w14:paraId="54717B86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87" w14:textId="77777777" w:rsidR="00311725" w:rsidRDefault="00245572" w:rsidP="00245572">
            <w:pPr>
              <w:pStyle w:val="Compact"/>
              <w:jc w:val="center"/>
            </w:pPr>
            <w:r>
              <w:t>62 (2.57 %)</w:t>
            </w:r>
          </w:p>
        </w:tc>
      </w:tr>
      <w:tr w:rsidR="00311725" w14:paraId="54717B8B" w14:textId="77777777" w:rsidTr="00245572">
        <w:trPr>
          <w:jc w:val="center"/>
        </w:trPr>
        <w:tc>
          <w:tcPr>
            <w:tcW w:w="0" w:type="auto"/>
          </w:tcPr>
          <w:p w14:paraId="54717B89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8A" w14:textId="77777777" w:rsidR="00311725" w:rsidRDefault="00245572" w:rsidP="00245572">
            <w:pPr>
              <w:pStyle w:val="Compact"/>
              <w:jc w:val="center"/>
            </w:pPr>
            <w:r>
              <w:t>74</w:t>
            </w:r>
          </w:p>
        </w:tc>
      </w:tr>
      <w:tr w:rsidR="00311725" w14:paraId="54717B8E" w14:textId="77777777" w:rsidTr="00245572">
        <w:trPr>
          <w:jc w:val="center"/>
        </w:trPr>
        <w:tc>
          <w:tcPr>
            <w:tcW w:w="0" w:type="auto"/>
          </w:tcPr>
          <w:p w14:paraId="54717B8C" w14:textId="77777777" w:rsidR="00311725" w:rsidRDefault="00245572" w:rsidP="00245572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</w:tcPr>
          <w:p w14:paraId="54717B8D" w14:textId="77777777" w:rsidR="00311725" w:rsidRDefault="00245572" w:rsidP="00245572">
            <w:pPr>
              <w:pStyle w:val="Compact"/>
              <w:jc w:val="center"/>
            </w:pPr>
            <w:r>
              <w:t>0.06</w:t>
            </w:r>
          </w:p>
        </w:tc>
      </w:tr>
      <w:tr w:rsidR="00311725" w14:paraId="54717B91" w14:textId="77777777" w:rsidTr="00245572">
        <w:trPr>
          <w:jc w:val="center"/>
        </w:trPr>
        <w:tc>
          <w:tcPr>
            <w:tcW w:w="0" w:type="auto"/>
          </w:tcPr>
          <w:p w14:paraId="54717B8F" w14:textId="77777777" w:rsidR="00311725" w:rsidRDefault="00245572" w:rsidP="00245572">
            <w:pPr>
              <w:pStyle w:val="Compact"/>
              <w:jc w:val="center"/>
            </w:pPr>
            <w:r>
              <w:t>1st and 3rd quartiles</w:t>
            </w:r>
          </w:p>
        </w:tc>
        <w:tc>
          <w:tcPr>
            <w:tcW w:w="0" w:type="auto"/>
          </w:tcPr>
          <w:p w14:paraId="54717B90" w14:textId="77777777" w:rsidR="00311725" w:rsidRDefault="00245572" w:rsidP="00245572">
            <w:pPr>
              <w:pStyle w:val="Compact"/>
              <w:jc w:val="center"/>
            </w:pPr>
            <w:r>
              <w:t>0.05; 0.07</w:t>
            </w:r>
          </w:p>
        </w:tc>
      </w:tr>
      <w:tr w:rsidR="00311725" w14:paraId="54717B94" w14:textId="77777777" w:rsidTr="00245572">
        <w:trPr>
          <w:jc w:val="center"/>
        </w:trPr>
        <w:tc>
          <w:tcPr>
            <w:tcW w:w="0" w:type="auto"/>
          </w:tcPr>
          <w:p w14:paraId="54717B92" w14:textId="77777777" w:rsidR="00311725" w:rsidRDefault="00245572" w:rsidP="00245572">
            <w:pPr>
              <w:pStyle w:val="Compact"/>
              <w:jc w:val="center"/>
            </w:pPr>
            <w:r>
              <w:t>Min. and max.</w:t>
            </w:r>
          </w:p>
        </w:tc>
        <w:tc>
          <w:tcPr>
            <w:tcW w:w="0" w:type="auto"/>
          </w:tcPr>
          <w:p w14:paraId="54717B93" w14:textId="77777777" w:rsidR="00311725" w:rsidRDefault="00245572" w:rsidP="00245572">
            <w:pPr>
              <w:pStyle w:val="Compact"/>
              <w:jc w:val="center"/>
            </w:pPr>
            <w:r>
              <w:t>0; 0.13</w:t>
            </w:r>
          </w:p>
        </w:tc>
      </w:tr>
    </w:tbl>
    <w:p w14:paraId="54717B95" w14:textId="77777777" w:rsidR="00311725" w:rsidRDefault="00245572" w:rsidP="00245572">
      <w:pPr>
        <w:pStyle w:val="BodyText"/>
        <w:jc w:val="center"/>
      </w:pPr>
      <w:r>
        <w:rPr>
          <w:noProof/>
        </w:rPr>
        <w:drawing>
          <wp:inline distT="0" distB="0" distL="0" distR="0" wp14:anchorId="54717C22" wp14:editId="04DE8FC6">
            <wp:extent cx="2882900" cy="18605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and_Brewery_files/figure-docx/Var-4-ABV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237" cy="186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17B96" w14:textId="77777777" w:rsidR="00311725" w:rsidRDefault="00245572" w:rsidP="00245572">
      <w:pPr>
        <w:jc w:val="center"/>
      </w:pPr>
      <w:r>
        <w:pict w14:anchorId="54717C24">
          <v:rect id="_x0000_i1028" style="width:0;height:1.5pt" o:hralign="center" o:hrstd="t" o:hr="t"/>
        </w:pict>
      </w:r>
    </w:p>
    <w:p w14:paraId="54717B97" w14:textId="77777777" w:rsidR="00311725" w:rsidRDefault="00245572" w:rsidP="00245572">
      <w:pPr>
        <w:pStyle w:val="Heading2"/>
        <w:jc w:val="center"/>
      </w:pPr>
      <w:bookmarkStart w:id="8" w:name="ibu"/>
      <w:bookmarkEnd w:id="8"/>
      <w:r>
        <w:t>IBU</w:t>
      </w:r>
    </w:p>
    <w:tbl>
      <w:tblPr>
        <w:tblW w:w="2847" w:type="pct"/>
        <w:jc w:val="center"/>
        <w:tblLook w:val="07E0" w:firstRow="1" w:lastRow="1" w:firstColumn="1" w:lastColumn="1" w:noHBand="1" w:noVBand="1"/>
      </w:tblPr>
      <w:tblGrid>
        <w:gridCol w:w="3389"/>
        <w:gridCol w:w="2064"/>
      </w:tblGrid>
      <w:tr w:rsidR="00311725" w14:paraId="54717B9A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98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99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9D" w14:textId="77777777" w:rsidTr="00245572">
        <w:trPr>
          <w:jc w:val="center"/>
        </w:trPr>
        <w:tc>
          <w:tcPr>
            <w:tcW w:w="0" w:type="auto"/>
          </w:tcPr>
          <w:p w14:paraId="54717B9B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9C" w14:textId="77777777" w:rsidR="00311725" w:rsidRDefault="00245572" w:rsidP="00245572">
            <w:pPr>
              <w:pStyle w:val="Compact"/>
              <w:jc w:val="center"/>
            </w:pPr>
            <w:r>
              <w:t>integer</w:t>
            </w:r>
          </w:p>
        </w:tc>
      </w:tr>
      <w:tr w:rsidR="00311725" w14:paraId="54717BA0" w14:textId="77777777" w:rsidTr="00245572">
        <w:trPr>
          <w:jc w:val="center"/>
        </w:trPr>
        <w:tc>
          <w:tcPr>
            <w:tcW w:w="0" w:type="auto"/>
          </w:tcPr>
          <w:p w14:paraId="54717B9E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9F" w14:textId="77777777" w:rsidR="00311725" w:rsidRDefault="00245572" w:rsidP="00245572">
            <w:pPr>
              <w:pStyle w:val="Compact"/>
              <w:jc w:val="center"/>
            </w:pPr>
            <w:r>
              <w:t>1005 (41.7 %)</w:t>
            </w:r>
          </w:p>
        </w:tc>
      </w:tr>
      <w:tr w:rsidR="00311725" w14:paraId="54717BA3" w14:textId="77777777" w:rsidTr="00245572">
        <w:trPr>
          <w:jc w:val="center"/>
        </w:trPr>
        <w:tc>
          <w:tcPr>
            <w:tcW w:w="0" w:type="auto"/>
          </w:tcPr>
          <w:p w14:paraId="54717BA1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A2" w14:textId="77777777" w:rsidR="00311725" w:rsidRDefault="00245572" w:rsidP="00245572">
            <w:pPr>
              <w:pStyle w:val="Compact"/>
              <w:jc w:val="center"/>
            </w:pPr>
            <w:r>
              <w:t>107</w:t>
            </w:r>
          </w:p>
        </w:tc>
      </w:tr>
      <w:tr w:rsidR="00311725" w14:paraId="54717BA6" w14:textId="77777777" w:rsidTr="00245572">
        <w:trPr>
          <w:jc w:val="center"/>
        </w:trPr>
        <w:tc>
          <w:tcPr>
            <w:tcW w:w="0" w:type="auto"/>
          </w:tcPr>
          <w:p w14:paraId="54717BA4" w14:textId="77777777" w:rsidR="00311725" w:rsidRDefault="00245572" w:rsidP="00245572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</w:tcPr>
          <w:p w14:paraId="54717BA5" w14:textId="77777777" w:rsidR="00311725" w:rsidRDefault="00245572" w:rsidP="00245572">
            <w:pPr>
              <w:pStyle w:val="Compact"/>
              <w:jc w:val="center"/>
            </w:pPr>
            <w:r>
              <w:t>35</w:t>
            </w:r>
          </w:p>
        </w:tc>
      </w:tr>
      <w:tr w:rsidR="00311725" w14:paraId="54717BA9" w14:textId="77777777" w:rsidTr="00245572">
        <w:trPr>
          <w:jc w:val="center"/>
        </w:trPr>
        <w:tc>
          <w:tcPr>
            <w:tcW w:w="0" w:type="auto"/>
          </w:tcPr>
          <w:p w14:paraId="54717BA7" w14:textId="77777777" w:rsidR="00311725" w:rsidRDefault="00245572" w:rsidP="00245572">
            <w:pPr>
              <w:pStyle w:val="Compact"/>
              <w:jc w:val="center"/>
            </w:pPr>
            <w:r>
              <w:t>1st and 3rd quartiles</w:t>
            </w:r>
          </w:p>
        </w:tc>
        <w:tc>
          <w:tcPr>
            <w:tcW w:w="0" w:type="auto"/>
          </w:tcPr>
          <w:p w14:paraId="54717BA8" w14:textId="77777777" w:rsidR="00311725" w:rsidRDefault="00245572" w:rsidP="00245572">
            <w:pPr>
              <w:pStyle w:val="Compact"/>
              <w:jc w:val="center"/>
            </w:pPr>
            <w:r>
              <w:t>21; 64</w:t>
            </w:r>
          </w:p>
        </w:tc>
      </w:tr>
      <w:tr w:rsidR="00311725" w14:paraId="54717BAC" w14:textId="77777777" w:rsidTr="00245572">
        <w:trPr>
          <w:jc w:val="center"/>
        </w:trPr>
        <w:tc>
          <w:tcPr>
            <w:tcW w:w="0" w:type="auto"/>
          </w:tcPr>
          <w:p w14:paraId="54717BAA" w14:textId="77777777" w:rsidR="00311725" w:rsidRDefault="00245572" w:rsidP="00245572">
            <w:pPr>
              <w:pStyle w:val="Compact"/>
              <w:jc w:val="center"/>
            </w:pPr>
            <w:r>
              <w:t>Min. and max.</w:t>
            </w:r>
          </w:p>
        </w:tc>
        <w:tc>
          <w:tcPr>
            <w:tcW w:w="0" w:type="auto"/>
          </w:tcPr>
          <w:p w14:paraId="54717BAB" w14:textId="77777777" w:rsidR="00311725" w:rsidRDefault="00245572" w:rsidP="00245572">
            <w:pPr>
              <w:pStyle w:val="Compact"/>
              <w:jc w:val="center"/>
            </w:pPr>
            <w:r>
              <w:t>4; 138</w:t>
            </w:r>
          </w:p>
        </w:tc>
      </w:tr>
    </w:tbl>
    <w:p w14:paraId="54717BAD" w14:textId="77777777" w:rsidR="00311725" w:rsidRDefault="00245572" w:rsidP="00245572">
      <w:pPr>
        <w:pStyle w:val="BodyText"/>
        <w:jc w:val="center"/>
      </w:pPr>
      <w:r>
        <w:rPr>
          <w:noProof/>
        </w:rPr>
        <w:drawing>
          <wp:inline distT="0" distB="0" distL="0" distR="0" wp14:anchorId="54717C25" wp14:editId="7B291AD9">
            <wp:extent cx="2844800" cy="17716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and_Brewery_files/figure-docx/Var-5-IBU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123" cy="177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17BAE" w14:textId="77777777" w:rsidR="00311725" w:rsidRDefault="00245572" w:rsidP="00245572">
      <w:pPr>
        <w:jc w:val="center"/>
      </w:pPr>
      <w:r>
        <w:pict w14:anchorId="54717C27">
          <v:rect id="_x0000_i1029" style="width:0;height:1.5pt" o:hralign="center" o:hrstd="t" o:hr="t"/>
        </w:pict>
      </w:r>
    </w:p>
    <w:p w14:paraId="54717BAF" w14:textId="77777777" w:rsidR="00311725" w:rsidRDefault="00245572" w:rsidP="00245572">
      <w:pPr>
        <w:pStyle w:val="Heading2"/>
        <w:jc w:val="center"/>
      </w:pPr>
      <w:bookmarkStart w:id="9" w:name="style"/>
      <w:bookmarkEnd w:id="9"/>
      <w:r>
        <w:lastRenderedPageBreak/>
        <w:t>Style</w:t>
      </w:r>
    </w:p>
    <w:tbl>
      <w:tblPr>
        <w:tblW w:w="2916" w:type="pct"/>
        <w:jc w:val="center"/>
        <w:tblLook w:val="07E0" w:firstRow="1" w:lastRow="1" w:firstColumn="1" w:lastColumn="1" w:noHBand="1" w:noVBand="1"/>
      </w:tblPr>
      <w:tblGrid>
        <w:gridCol w:w="3392"/>
        <w:gridCol w:w="2193"/>
      </w:tblGrid>
      <w:tr w:rsidR="00311725" w14:paraId="54717BB2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B0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B1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B5" w14:textId="77777777" w:rsidTr="00245572">
        <w:trPr>
          <w:jc w:val="center"/>
        </w:trPr>
        <w:tc>
          <w:tcPr>
            <w:tcW w:w="0" w:type="auto"/>
          </w:tcPr>
          <w:p w14:paraId="54717BB3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B4" w14:textId="77777777" w:rsidR="00311725" w:rsidRDefault="00245572" w:rsidP="00245572">
            <w:pPr>
              <w:pStyle w:val="Compact"/>
              <w:jc w:val="center"/>
            </w:pPr>
            <w:r>
              <w:t>character</w:t>
            </w:r>
          </w:p>
        </w:tc>
      </w:tr>
      <w:tr w:rsidR="00311725" w14:paraId="54717BB8" w14:textId="77777777" w:rsidTr="00245572">
        <w:trPr>
          <w:jc w:val="center"/>
        </w:trPr>
        <w:tc>
          <w:tcPr>
            <w:tcW w:w="0" w:type="auto"/>
          </w:tcPr>
          <w:p w14:paraId="54717BB6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B7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BBB" w14:textId="77777777" w:rsidTr="00245572">
        <w:trPr>
          <w:jc w:val="center"/>
        </w:trPr>
        <w:tc>
          <w:tcPr>
            <w:tcW w:w="0" w:type="auto"/>
          </w:tcPr>
          <w:p w14:paraId="54717BB9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BA" w14:textId="77777777" w:rsidR="00311725" w:rsidRDefault="00245572" w:rsidP="00245572">
            <w:pPr>
              <w:pStyle w:val="Compact"/>
              <w:jc w:val="center"/>
            </w:pPr>
            <w:r>
              <w:t>100</w:t>
            </w:r>
          </w:p>
        </w:tc>
      </w:tr>
      <w:tr w:rsidR="00311725" w14:paraId="54717BBE" w14:textId="77777777" w:rsidTr="00245572">
        <w:trPr>
          <w:jc w:val="center"/>
        </w:trPr>
        <w:tc>
          <w:tcPr>
            <w:tcW w:w="0" w:type="auto"/>
          </w:tcPr>
          <w:p w14:paraId="54717BBC" w14:textId="77777777" w:rsidR="00311725" w:rsidRDefault="00245572" w:rsidP="00245572">
            <w:pPr>
              <w:pStyle w:val="Compact"/>
              <w:jc w:val="center"/>
            </w:pPr>
            <w:r>
              <w:t>Mode</w:t>
            </w:r>
          </w:p>
        </w:tc>
        <w:tc>
          <w:tcPr>
            <w:tcW w:w="0" w:type="auto"/>
          </w:tcPr>
          <w:p w14:paraId="54717BBD" w14:textId="77777777" w:rsidR="00311725" w:rsidRDefault="00245572" w:rsidP="00245572">
            <w:pPr>
              <w:pStyle w:val="Compact"/>
              <w:jc w:val="center"/>
            </w:pPr>
            <w:r>
              <w:t>“American IPA”</w:t>
            </w:r>
          </w:p>
        </w:tc>
      </w:tr>
    </w:tbl>
    <w:p w14:paraId="54717BC1" w14:textId="77777777" w:rsidR="00311725" w:rsidRDefault="00245572" w:rsidP="00245572">
      <w:pPr>
        <w:jc w:val="center"/>
      </w:pPr>
      <w:r>
        <w:pict w14:anchorId="54717C2A">
          <v:rect id="_x0000_i1030" style="width:0;height:1.5pt" o:hralign="center" o:hrstd="t" o:hr="t"/>
        </w:pict>
      </w:r>
    </w:p>
    <w:p w14:paraId="54717BC2" w14:textId="77777777" w:rsidR="00311725" w:rsidRDefault="00245572" w:rsidP="00245572">
      <w:pPr>
        <w:pStyle w:val="Heading2"/>
        <w:jc w:val="center"/>
      </w:pPr>
      <w:bookmarkStart w:id="10" w:name="ounces"/>
      <w:bookmarkEnd w:id="10"/>
      <w:r>
        <w:t>Ounces</w:t>
      </w:r>
    </w:p>
    <w:tbl>
      <w:tblPr>
        <w:tblW w:w="2430" w:type="pct"/>
        <w:jc w:val="center"/>
        <w:tblLook w:val="07E0" w:firstRow="1" w:lastRow="1" w:firstColumn="1" w:lastColumn="1" w:noHBand="1" w:noVBand="1"/>
      </w:tblPr>
      <w:tblGrid>
        <w:gridCol w:w="3439"/>
        <w:gridCol w:w="1215"/>
      </w:tblGrid>
      <w:tr w:rsidR="00311725" w14:paraId="54717BC5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C3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C4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C8" w14:textId="77777777" w:rsidTr="00245572">
        <w:trPr>
          <w:jc w:val="center"/>
        </w:trPr>
        <w:tc>
          <w:tcPr>
            <w:tcW w:w="0" w:type="auto"/>
          </w:tcPr>
          <w:p w14:paraId="54717BC6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C7" w14:textId="77777777" w:rsidR="00311725" w:rsidRDefault="00245572" w:rsidP="00245572">
            <w:pPr>
              <w:pStyle w:val="Compact"/>
              <w:jc w:val="center"/>
            </w:pPr>
            <w:r>
              <w:t>factor</w:t>
            </w:r>
          </w:p>
        </w:tc>
      </w:tr>
      <w:tr w:rsidR="00311725" w14:paraId="54717BCB" w14:textId="77777777" w:rsidTr="00245572">
        <w:trPr>
          <w:jc w:val="center"/>
        </w:trPr>
        <w:tc>
          <w:tcPr>
            <w:tcW w:w="0" w:type="auto"/>
          </w:tcPr>
          <w:p w14:paraId="54717BC9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CA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BCE" w14:textId="77777777" w:rsidTr="00245572">
        <w:trPr>
          <w:jc w:val="center"/>
        </w:trPr>
        <w:tc>
          <w:tcPr>
            <w:tcW w:w="0" w:type="auto"/>
          </w:tcPr>
          <w:p w14:paraId="54717BCC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CD" w14:textId="77777777" w:rsidR="00311725" w:rsidRDefault="00245572" w:rsidP="00245572">
            <w:pPr>
              <w:pStyle w:val="Compact"/>
              <w:jc w:val="center"/>
            </w:pPr>
            <w:r>
              <w:t>7</w:t>
            </w:r>
          </w:p>
        </w:tc>
      </w:tr>
      <w:tr w:rsidR="00311725" w14:paraId="54717BD1" w14:textId="77777777" w:rsidTr="00245572">
        <w:trPr>
          <w:jc w:val="center"/>
        </w:trPr>
        <w:tc>
          <w:tcPr>
            <w:tcW w:w="0" w:type="auto"/>
          </w:tcPr>
          <w:p w14:paraId="54717BCF" w14:textId="77777777" w:rsidR="00311725" w:rsidRDefault="00245572" w:rsidP="00245572">
            <w:pPr>
              <w:pStyle w:val="Compact"/>
              <w:jc w:val="center"/>
            </w:pPr>
            <w:r>
              <w:t>Mode</w:t>
            </w:r>
          </w:p>
        </w:tc>
        <w:tc>
          <w:tcPr>
            <w:tcW w:w="0" w:type="auto"/>
          </w:tcPr>
          <w:p w14:paraId="54717BD0" w14:textId="77777777" w:rsidR="00311725" w:rsidRDefault="00245572" w:rsidP="00245572">
            <w:pPr>
              <w:pStyle w:val="Compact"/>
              <w:jc w:val="center"/>
            </w:pPr>
            <w:r>
              <w:t>“12”</w:t>
            </w:r>
          </w:p>
        </w:tc>
      </w:tr>
      <w:tr w:rsidR="00311725" w14:paraId="54717BD4" w14:textId="77777777" w:rsidTr="00245572">
        <w:trPr>
          <w:jc w:val="center"/>
        </w:trPr>
        <w:tc>
          <w:tcPr>
            <w:tcW w:w="0" w:type="auto"/>
          </w:tcPr>
          <w:p w14:paraId="54717BD2" w14:textId="77777777" w:rsidR="00311725" w:rsidRDefault="00245572" w:rsidP="00245572">
            <w:pPr>
              <w:pStyle w:val="Compact"/>
              <w:jc w:val="center"/>
            </w:pPr>
            <w:r>
              <w:t>Reference category</w:t>
            </w:r>
          </w:p>
        </w:tc>
        <w:tc>
          <w:tcPr>
            <w:tcW w:w="0" w:type="auto"/>
          </w:tcPr>
          <w:p w14:paraId="54717BD3" w14:textId="77777777" w:rsidR="00311725" w:rsidRDefault="00245572" w:rsidP="00245572">
            <w:pPr>
              <w:pStyle w:val="Compact"/>
              <w:jc w:val="center"/>
            </w:pPr>
            <w:r>
              <w:t>12</w:t>
            </w:r>
          </w:p>
        </w:tc>
      </w:tr>
    </w:tbl>
    <w:p w14:paraId="54717BD5" w14:textId="77777777" w:rsidR="00311725" w:rsidRDefault="00245572" w:rsidP="00245572">
      <w:pPr>
        <w:pStyle w:val="BodyText"/>
        <w:jc w:val="center"/>
      </w:pPr>
      <w:r>
        <w:rPr>
          <w:noProof/>
        </w:rPr>
        <w:drawing>
          <wp:inline distT="0" distB="0" distL="0" distR="0" wp14:anchorId="54717C2B" wp14:editId="169531F7">
            <wp:extent cx="3492500" cy="24701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Beer_and_Brewery_files/figure-docx/Var-7-Ounc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880" cy="247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17BD6" w14:textId="77777777" w:rsidR="00311725" w:rsidRDefault="00245572" w:rsidP="00245572">
      <w:pPr>
        <w:pStyle w:val="Compact"/>
        <w:numPr>
          <w:ilvl w:val="0"/>
          <w:numId w:val="5"/>
        </w:numPr>
        <w:jc w:val="center"/>
      </w:pPr>
      <w:r>
        <w:t>Observed factor levels: "12", "16", "16.9", "19.2", "24", "32", "8.4".</w:t>
      </w:r>
    </w:p>
    <w:p w14:paraId="54717BD7" w14:textId="77777777" w:rsidR="00311725" w:rsidRDefault="00245572" w:rsidP="00245572">
      <w:pPr>
        <w:jc w:val="center"/>
      </w:pPr>
      <w:r>
        <w:pict w14:anchorId="54717C2D">
          <v:rect id="_x0000_i1031" style="width:0;height:1.5pt" o:hralign="center" o:hrstd="t" o:hr="t"/>
        </w:pict>
      </w:r>
    </w:p>
    <w:p w14:paraId="54717BD8" w14:textId="77777777" w:rsidR="00311725" w:rsidRDefault="00245572" w:rsidP="00245572">
      <w:pPr>
        <w:pStyle w:val="Heading2"/>
        <w:jc w:val="center"/>
      </w:pPr>
      <w:bookmarkStart w:id="11" w:name="brewery"/>
      <w:bookmarkEnd w:id="11"/>
      <w:r>
        <w:t>Brewery</w:t>
      </w:r>
    </w:p>
    <w:tbl>
      <w:tblPr>
        <w:tblW w:w="3055" w:type="pct"/>
        <w:jc w:val="center"/>
        <w:tblLook w:val="07E0" w:firstRow="1" w:lastRow="1" w:firstColumn="1" w:lastColumn="1" w:noHBand="1" w:noVBand="1"/>
      </w:tblPr>
      <w:tblGrid>
        <w:gridCol w:w="3406"/>
        <w:gridCol w:w="2445"/>
      </w:tblGrid>
      <w:tr w:rsidR="00311725" w14:paraId="54717BDB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D9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DA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DE" w14:textId="77777777" w:rsidTr="00245572">
        <w:trPr>
          <w:jc w:val="center"/>
        </w:trPr>
        <w:tc>
          <w:tcPr>
            <w:tcW w:w="0" w:type="auto"/>
          </w:tcPr>
          <w:p w14:paraId="54717BDC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DD" w14:textId="77777777" w:rsidR="00311725" w:rsidRDefault="00245572" w:rsidP="00245572">
            <w:pPr>
              <w:pStyle w:val="Compact"/>
              <w:jc w:val="center"/>
            </w:pPr>
            <w:r>
              <w:t>character</w:t>
            </w:r>
          </w:p>
        </w:tc>
      </w:tr>
      <w:tr w:rsidR="00311725" w14:paraId="54717BE1" w14:textId="77777777" w:rsidTr="00245572">
        <w:trPr>
          <w:jc w:val="center"/>
        </w:trPr>
        <w:tc>
          <w:tcPr>
            <w:tcW w:w="0" w:type="auto"/>
          </w:tcPr>
          <w:p w14:paraId="54717BDF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E0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BE4" w14:textId="77777777" w:rsidTr="00245572">
        <w:trPr>
          <w:jc w:val="center"/>
        </w:trPr>
        <w:tc>
          <w:tcPr>
            <w:tcW w:w="0" w:type="auto"/>
          </w:tcPr>
          <w:p w14:paraId="54717BE2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E3" w14:textId="77777777" w:rsidR="00311725" w:rsidRDefault="00245572" w:rsidP="00245572">
            <w:pPr>
              <w:pStyle w:val="Compact"/>
              <w:jc w:val="center"/>
            </w:pPr>
            <w:r>
              <w:t>551</w:t>
            </w:r>
          </w:p>
        </w:tc>
      </w:tr>
      <w:tr w:rsidR="00311725" w14:paraId="54717BE7" w14:textId="77777777" w:rsidTr="00245572">
        <w:trPr>
          <w:jc w:val="center"/>
        </w:trPr>
        <w:tc>
          <w:tcPr>
            <w:tcW w:w="0" w:type="auto"/>
          </w:tcPr>
          <w:p w14:paraId="54717BE5" w14:textId="77777777" w:rsidR="00311725" w:rsidRDefault="00245572" w:rsidP="00245572">
            <w:pPr>
              <w:pStyle w:val="Compact"/>
              <w:jc w:val="center"/>
            </w:pPr>
            <w:r>
              <w:t>Mode</w:t>
            </w:r>
          </w:p>
        </w:tc>
        <w:tc>
          <w:tcPr>
            <w:tcW w:w="0" w:type="auto"/>
          </w:tcPr>
          <w:p w14:paraId="54717BE6" w14:textId="77777777" w:rsidR="00311725" w:rsidRDefault="00245572" w:rsidP="00245572">
            <w:pPr>
              <w:pStyle w:val="Compact"/>
              <w:jc w:val="center"/>
            </w:pPr>
            <w:r>
              <w:t>“Brewery Vivant”</w:t>
            </w:r>
          </w:p>
        </w:tc>
      </w:tr>
    </w:tbl>
    <w:p w14:paraId="54717BEA" w14:textId="77777777" w:rsidR="00311725" w:rsidRDefault="00245572" w:rsidP="00245572">
      <w:pPr>
        <w:jc w:val="center"/>
      </w:pPr>
      <w:r>
        <w:pict w14:anchorId="54717C30">
          <v:rect id="_x0000_i1032" style="width:0;height:1.5pt" o:hralign="center" o:hrstd="t" o:hr="t"/>
        </w:pict>
      </w:r>
    </w:p>
    <w:p w14:paraId="54717BEB" w14:textId="77777777" w:rsidR="00311725" w:rsidRDefault="00245572" w:rsidP="00245572">
      <w:pPr>
        <w:pStyle w:val="Heading2"/>
        <w:jc w:val="center"/>
      </w:pPr>
      <w:bookmarkStart w:id="12" w:name="city"/>
      <w:bookmarkEnd w:id="12"/>
      <w:r>
        <w:lastRenderedPageBreak/>
        <w:t>City</w:t>
      </w:r>
    </w:p>
    <w:tbl>
      <w:tblPr>
        <w:tblW w:w="2916" w:type="pct"/>
        <w:jc w:val="center"/>
        <w:tblLook w:val="07E0" w:firstRow="1" w:lastRow="1" w:firstColumn="1" w:lastColumn="1" w:noHBand="1" w:noVBand="1"/>
      </w:tblPr>
      <w:tblGrid>
        <w:gridCol w:w="3407"/>
        <w:gridCol w:w="2178"/>
      </w:tblGrid>
      <w:tr w:rsidR="00311725" w14:paraId="54717BEE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EC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ED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BF1" w14:textId="77777777" w:rsidTr="00245572">
        <w:trPr>
          <w:jc w:val="center"/>
        </w:trPr>
        <w:tc>
          <w:tcPr>
            <w:tcW w:w="0" w:type="auto"/>
          </w:tcPr>
          <w:p w14:paraId="54717BEF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BF0" w14:textId="77777777" w:rsidR="00311725" w:rsidRDefault="00245572" w:rsidP="00245572">
            <w:pPr>
              <w:pStyle w:val="Compact"/>
              <w:jc w:val="center"/>
            </w:pPr>
            <w:r>
              <w:t>character</w:t>
            </w:r>
          </w:p>
        </w:tc>
      </w:tr>
      <w:tr w:rsidR="00311725" w14:paraId="54717BF4" w14:textId="77777777" w:rsidTr="00245572">
        <w:trPr>
          <w:jc w:val="center"/>
        </w:trPr>
        <w:tc>
          <w:tcPr>
            <w:tcW w:w="0" w:type="auto"/>
          </w:tcPr>
          <w:p w14:paraId="54717BF2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BF3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BF7" w14:textId="77777777" w:rsidTr="00245572">
        <w:trPr>
          <w:jc w:val="center"/>
        </w:trPr>
        <w:tc>
          <w:tcPr>
            <w:tcW w:w="0" w:type="auto"/>
          </w:tcPr>
          <w:p w14:paraId="54717BF5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BF6" w14:textId="77777777" w:rsidR="00311725" w:rsidRDefault="00245572" w:rsidP="00245572">
            <w:pPr>
              <w:pStyle w:val="Compact"/>
              <w:jc w:val="center"/>
            </w:pPr>
            <w:r>
              <w:t>384</w:t>
            </w:r>
          </w:p>
        </w:tc>
      </w:tr>
      <w:tr w:rsidR="00311725" w14:paraId="54717BFA" w14:textId="77777777" w:rsidTr="00245572">
        <w:trPr>
          <w:jc w:val="center"/>
        </w:trPr>
        <w:tc>
          <w:tcPr>
            <w:tcW w:w="0" w:type="auto"/>
          </w:tcPr>
          <w:p w14:paraId="54717BF8" w14:textId="77777777" w:rsidR="00311725" w:rsidRDefault="00245572" w:rsidP="00245572">
            <w:pPr>
              <w:pStyle w:val="Compact"/>
              <w:jc w:val="center"/>
            </w:pPr>
            <w:r>
              <w:t>Mode</w:t>
            </w:r>
          </w:p>
        </w:tc>
        <w:tc>
          <w:tcPr>
            <w:tcW w:w="0" w:type="auto"/>
          </w:tcPr>
          <w:p w14:paraId="54717BF9" w14:textId="77777777" w:rsidR="00311725" w:rsidRDefault="00245572" w:rsidP="00245572">
            <w:pPr>
              <w:pStyle w:val="Compact"/>
              <w:jc w:val="center"/>
            </w:pPr>
            <w:r>
              <w:t>“</w:t>
            </w:r>
            <w:r>
              <w:t>Grand Rapids”</w:t>
            </w:r>
          </w:p>
        </w:tc>
      </w:tr>
    </w:tbl>
    <w:p w14:paraId="54717BFD" w14:textId="77777777" w:rsidR="00311725" w:rsidRDefault="00245572" w:rsidP="00245572">
      <w:pPr>
        <w:jc w:val="center"/>
      </w:pPr>
      <w:r>
        <w:pict w14:anchorId="54717C33">
          <v:rect id="_x0000_i1033" style="width:0;height:1.5pt" o:hralign="center" o:hrstd="t" o:hr="t"/>
        </w:pict>
      </w:r>
    </w:p>
    <w:p w14:paraId="54717BFE" w14:textId="77777777" w:rsidR="00311725" w:rsidRDefault="00245572" w:rsidP="00245572">
      <w:pPr>
        <w:pStyle w:val="Heading2"/>
        <w:jc w:val="center"/>
      </w:pPr>
      <w:bookmarkStart w:id="13" w:name="state"/>
      <w:bookmarkEnd w:id="13"/>
      <w:r>
        <w:t>State</w:t>
      </w:r>
    </w:p>
    <w:tbl>
      <w:tblPr>
        <w:tblW w:w="2569" w:type="pct"/>
        <w:jc w:val="center"/>
        <w:tblLook w:val="07E0" w:firstRow="1" w:lastRow="1" w:firstColumn="1" w:lastColumn="1" w:noHBand="1" w:noVBand="1"/>
      </w:tblPr>
      <w:tblGrid>
        <w:gridCol w:w="3446"/>
        <w:gridCol w:w="1474"/>
      </w:tblGrid>
      <w:tr w:rsidR="00311725" w14:paraId="54717C01" w14:textId="77777777" w:rsidTr="0024557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BFF" w14:textId="77777777" w:rsidR="00311725" w:rsidRDefault="00245572" w:rsidP="00245572">
            <w:pPr>
              <w:pStyle w:val="Compact"/>
              <w:jc w:val="center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17C00" w14:textId="77777777" w:rsidR="00311725" w:rsidRDefault="00245572" w:rsidP="00245572">
            <w:pPr>
              <w:pStyle w:val="Compact"/>
              <w:jc w:val="center"/>
            </w:pPr>
            <w:r>
              <w:t>Result</w:t>
            </w:r>
          </w:p>
        </w:tc>
      </w:tr>
      <w:tr w:rsidR="00311725" w14:paraId="54717C04" w14:textId="77777777" w:rsidTr="00245572">
        <w:trPr>
          <w:jc w:val="center"/>
        </w:trPr>
        <w:tc>
          <w:tcPr>
            <w:tcW w:w="0" w:type="auto"/>
          </w:tcPr>
          <w:p w14:paraId="54717C02" w14:textId="77777777" w:rsidR="00311725" w:rsidRDefault="00245572" w:rsidP="00245572">
            <w:pPr>
              <w:pStyle w:val="Compact"/>
              <w:jc w:val="center"/>
            </w:pPr>
            <w:r>
              <w:t>Variable type</w:t>
            </w:r>
          </w:p>
        </w:tc>
        <w:tc>
          <w:tcPr>
            <w:tcW w:w="0" w:type="auto"/>
          </w:tcPr>
          <w:p w14:paraId="54717C03" w14:textId="77777777" w:rsidR="00311725" w:rsidRDefault="00245572" w:rsidP="00245572">
            <w:pPr>
              <w:pStyle w:val="Compact"/>
              <w:jc w:val="center"/>
            </w:pPr>
            <w:r>
              <w:t>character</w:t>
            </w:r>
          </w:p>
        </w:tc>
      </w:tr>
      <w:tr w:rsidR="00311725" w14:paraId="54717C07" w14:textId="77777777" w:rsidTr="00245572">
        <w:trPr>
          <w:jc w:val="center"/>
        </w:trPr>
        <w:tc>
          <w:tcPr>
            <w:tcW w:w="0" w:type="auto"/>
          </w:tcPr>
          <w:p w14:paraId="54717C05" w14:textId="77777777" w:rsidR="00311725" w:rsidRDefault="00245572" w:rsidP="00245572">
            <w:pPr>
              <w:pStyle w:val="Compact"/>
              <w:jc w:val="center"/>
            </w:pPr>
            <w:r>
              <w:t>Number of missing obs.</w:t>
            </w:r>
          </w:p>
        </w:tc>
        <w:tc>
          <w:tcPr>
            <w:tcW w:w="0" w:type="auto"/>
          </w:tcPr>
          <w:p w14:paraId="54717C06" w14:textId="77777777" w:rsidR="00311725" w:rsidRDefault="00245572" w:rsidP="00245572">
            <w:pPr>
              <w:pStyle w:val="Compact"/>
              <w:jc w:val="center"/>
            </w:pPr>
            <w:r>
              <w:t>0 (0 %)</w:t>
            </w:r>
          </w:p>
        </w:tc>
      </w:tr>
      <w:tr w:rsidR="00311725" w14:paraId="54717C0A" w14:textId="77777777" w:rsidTr="00245572">
        <w:trPr>
          <w:jc w:val="center"/>
        </w:trPr>
        <w:tc>
          <w:tcPr>
            <w:tcW w:w="0" w:type="auto"/>
          </w:tcPr>
          <w:p w14:paraId="54717C08" w14:textId="77777777" w:rsidR="00311725" w:rsidRDefault="00245572" w:rsidP="00245572">
            <w:pPr>
              <w:pStyle w:val="Compact"/>
              <w:jc w:val="center"/>
            </w:pPr>
            <w:r>
              <w:t>Number of unique values</w:t>
            </w:r>
          </w:p>
        </w:tc>
        <w:tc>
          <w:tcPr>
            <w:tcW w:w="0" w:type="auto"/>
          </w:tcPr>
          <w:p w14:paraId="54717C09" w14:textId="77777777" w:rsidR="00311725" w:rsidRDefault="00245572" w:rsidP="00245572">
            <w:pPr>
              <w:pStyle w:val="Compact"/>
              <w:jc w:val="center"/>
            </w:pPr>
            <w:r>
              <w:t>51</w:t>
            </w:r>
          </w:p>
        </w:tc>
      </w:tr>
      <w:tr w:rsidR="00311725" w14:paraId="54717C0D" w14:textId="77777777" w:rsidTr="00245572">
        <w:trPr>
          <w:jc w:val="center"/>
        </w:trPr>
        <w:tc>
          <w:tcPr>
            <w:tcW w:w="0" w:type="auto"/>
          </w:tcPr>
          <w:p w14:paraId="54717C0B" w14:textId="77777777" w:rsidR="00311725" w:rsidRDefault="00245572" w:rsidP="00245572">
            <w:pPr>
              <w:pStyle w:val="Compact"/>
              <w:jc w:val="center"/>
            </w:pPr>
            <w:r>
              <w:t>Mode</w:t>
            </w:r>
          </w:p>
        </w:tc>
        <w:tc>
          <w:tcPr>
            <w:tcW w:w="0" w:type="auto"/>
          </w:tcPr>
          <w:p w14:paraId="54717C0C" w14:textId="77777777" w:rsidR="00311725" w:rsidRDefault="00245572" w:rsidP="00245572">
            <w:pPr>
              <w:pStyle w:val="Compact"/>
              <w:jc w:val="center"/>
            </w:pPr>
            <w:r>
              <w:t>“CO”</w:t>
            </w:r>
          </w:p>
        </w:tc>
      </w:tr>
    </w:tbl>
    <w:p w14:paraId="54717C10" w14:textId="77777777" w:rsidR="00311725" w:rsidRDefault="00245572" w:rsidP="00245572">
      <w:pPr>
        <w:jc w:val="center"/>
      </w:pPr>
      <w:r>
        <w:pict w14:anchorId="54717C36">
          <v:rect id="_x0000_i1034" style="width:0;height:1.5pt" o:hralign="center" o:hrstd="t" o:hr="t"/>
        </w:pict>
      </w:r>
    </w:p>
    <w:p w14:paraId="54717C11" w14:textId="77777777" w:rsidR="00311725" w:rsidRDefault="00245572">
      <w:pPr>
        <w:pStyle w:val="FirstParagraph"/>
      </w:pPr>
      <w:r>
        <w:t>Report generation information:</w:t>
      </w:r>
    </w:p>
    <w:p w14:paraId="54717C12" w14:textId="725C31EA" w:rsidR="00311725" w:rsidRDefault="00245572">
      <w:pPr>
        <w:numPr>
          <w:ilvl w:val="0"/>
          <w:numId w:val="9"/>
        </w:numPr>
      </w:pPr>
      <w:r>
        <w:t>Created by Jasmine Coleman</w:t>
      </w:r>
      <w:r w:rsidR="00B76638">
        <w:t>.</w:t>
      </w:r>
    </w:p>
    <w:p w14:paraId="54717C13" w14:textId="77777777" w:rsidR="00311725" w:rsidRDefault="00245572">
      <w:pPr>
        <w:numPr>
          <w:ilvl w:val="0"/>
          <w:numId w:val="9"/>
        </w:numPr>
      </w:pPr>
      <w:r>
        <w:t xml:space="preserve">Report creation time: Sat Mar </w:t>
      </w:r>
      <w:proofErr w:type="gramStart"/>
      <w:r>
        <w:t>02</w:t>
      </w:r>
      <w:proofErr w:type="gramEnd"/>
      <w:r>
        <w:t xml:space="preserve"> 2019 15:00:03</w:t>
      </w:r>
    </w:p>
    <w:p w14:paraId="54717C15" w14:textId="77777777" w:rsidR="00311725" w:rsidRDefault="00245572">
      <w:pPr>
        <w:numPr>
          <w:ilvl w:val="0"/>
          <w:numId w:val="9"/>
        </w:numPr>
      </w:pPr>
      <w:proofErr w:type="spellStart"/>
      <w:r>
        <w:t>dataMaid</w:t>
      </w:r>
      <w:proofErr w:type="spellEnd"/>
      <w:r>
        <w:t xml:space="preserve"> v1.2.0 [Pkg: 2018-10-03 from CRAN (R 3.5.2)]</w:t>
      </w:r>
    </w:p>
    <w:p w14:paraId="54717C17" w14:textId="5AEDC4BB" w:rsidR="00311725" w:rsidRDefault="00245572" w:rsidP="00B76638">
      <w:pPr>
        <w:numPr>
          <w:ilvl w:val="0"/>
          <w:numId w:val="9"/>
        </w:numPr>
      </w:pPr>
      <w:r>
        <w:t>R version 3.5.2</w:t>
      </w:r>
      <w:r>
        <w:t xml:space="preserve"> (2018-12-20).</w:t>
      </w:r>
    </w:p>
    <w:p w14:paraId="54717C18" w14:textId="77777777" w:rsidR="00311725" w:rsidRDefault="00245572">
      <w:pPr>
        <w:numPr>
          <w:ilvl w:val="0"/>
          <w:numId w:val="9"/>
        </w:numPr>
      </w:pPr>
      <w:r>
        <w:t xml:space="preserve">Function call: </w:t>
      </w:r>
      <w:r>
        <w:rPr>
          <w:rStyle w:val="VerbatimChar"/>
        </w:rPr>
        <w:t>makeDataReport(data = Beer_and_Brewery, mode = c("summarize",  "visualize", "check"), smartNum = FALSE, file = "codebook_Beer_and_Brewery.Rmd",  checks = list(character = "showAllFactorLevels", factor = "showAllFactorLevels",      labelled = "showAllFactor</w:t>
      </w:r>
      <w:r>
        <w:rPr>
          <w:rStyle w:val="VerbatimChar"/>
        </w:rPr>
        <w:t>Levels", haven_labelled = "showAllFactorLevels",      numeric = NULL, integer = NULL, logical = NULL, Date = NULL),  listChecks = FALSE, maxProbVals = Inf, codebook = TRUE, reportTitle = "Codebook for Beer_and_Brewery")</w:t>
      </w:r>
    </w:p>
    <w:sectPr w:rsidR="003117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17C3B" w14:textId="77777777" w:rsidR="00000000" w:rsidRDefault="00245572">
      <w:pPr>
        <w:spacing w:after="0"/>
      </w:pPr>
      <w:r>
        <w:separator/>
      </w:r>
    </w:p>
  </w:endnote>
  <w:endnote w:type="continuationSeparator" w:id="0">
    <w:p w14:paraId="54717C3D" w14:textId="77777777" w:rsidR="00000000" w:rsidRDefault="00245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717C37" w14:textId="77777777" w:rsidR="00311725" w:rsidRDefault="00245572">
      <w:r>
        <w:separator/>
      </w:r>
    </w:p>
  </w:footnote>
  <w:footnote w:type="continuationSeparator" w:id="0">
    <w:p w14:paraId="54717C38" w14:textId="77777777" w:rsidR="00311725" w:rsidRDefault="00245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DB70A9"/>
    <w:multiLevelType w:val="multilevel"/>
    <w:tmpl w:val="6D92E5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06E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FC1A31"/>
    <w:multiLevelType w:val="multilevel"/>
    <w:tmpl w:val="2D1C0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9"/>
    <w:multiLevelType w:val="singleLevel"/>
    <w:tmpl w:val="0F92A0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331"/>
    <w:rsid w:val="001473E9"/>
    <w:rsid w:val="00245572"/>
    <w:rsid w:val="002A3763"/>
    <w:rsid w:val="003113F7"/>
    <w:rsid w:val="0031167D"/>
    <w:rsid w:val="00311725"/>
    <w:rsid w:val="00340500"/>
    <w:rsid w:val="004E29B3"/>
    <w:rsid w:val="00553DA5"/>
    <w:rsid w:val="00590D07"/>
    <w:rsid w:val="006A00EE"/>
    <w:rsid w:val="00784D58"/>
    <w:rsid w:val="007B11E1"/>
    <w:rsid w:val="008D6863"/>
    <w:rsid w:val="00B76638"/>
    <w:rsid w:val="00B86B75"/>
    <w:rsid w:val="00BC48D5"/>
    <w:rsid w:val="00C36279"/>
    <w:rsid w:val="00E315A3"/>
    <w:rsid w:val="00F808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54717ADF"/>
  <w15:docId w15:val="{5FCB4C8D-2925-4734-8766-220267287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340500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541</Words>
  <Characters>3088</Characters>
  <Application>Microsoft Office Word</Application>
  <DocSecurity>0</DocSecurity>
  <Lines>25</Lines>
  <Paragraphs>7</Paragraphs>
  <ScaleCrop>false</ScaleCrop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eer_and_Brewery</dc:title>
  <dc:creator/>
  <cp:lastModifiedBy>Jasmine Coleman</cp:lastModifiedBy>
  <cp:revision>13</cp:revision>
  <dcterms:created xsi:type="dcterms:W3CDTF">2019-03-02T20:00:00Z</dcterms:created>
  <dcterms:modified xsi:type="dcterms:W3CDTF">2019-03-02T20:15:00Z</dcterms:modified>
</cp:coreProperties>
</file>